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35253" w14:textId="77777777" w:rsidR="009323DF" w:rsidRPr="009323DF" w:rsidRDefault="009323DF" w:rsidP="00982D86">
      <w:pPr>
        <w:widowControl w:val="0"/>
        <w:spacing w:after="0" w:line="240" w:lineRule="auto"/>
        <w:ind w:left="-810"/>
        <w:jc w:val="both"/>
        <w:rPr>
          <w:rFonts w:ascii="Times New Roman" w:eastAsia="Batang" w:hAnsi="Times New Roman" w:cs="Times New Roman"/>
          <w:sz w:val="20"/>
          <w:szCs w:val="20"/>
          <w:lang w:val="en-MY" w:eastAsia="ko-KR"/>
        </w:rPr>
      </w:pPr>
      <w:r w:rsidRPr="009323DF">
        <w:rPr>
          <w:rFonts w:ascii="Times New Roman" w:eastAsia="Times New Roman" w:hAnsi="Times New Roman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659264" behindDoc="0" locked="0" layoutInCell="1" allowOverlap="1" wp14:anchorId="5B47A45B" wp14:editId="66792E1E">
            <wp:simplePos x="0" y="0"/>
            <wp:positionH relativeFrom="column">
              <wp:posOffset>-205739</wp:posOffset>
            </wp:positionH>
            <wp:positionV relativeFrom="paragraph">
              <wp:posOffset>-464820</wp:posOffset>
            </wp:positionV>
            <wp:extent cx="937260" cy="472440"/>
            <wp:effectExtent l="0" t="0" r="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4552" cy="471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DA00AA" w14:textId="77777777" w:rsidR="009323DF" w:rsidRPr="0053633B" w:rsidRDefault="009323DF" w:rsidP="009323DF">
      <w:pPr>
        <w:spacing w:after="0"/>
        <w:rPr>
          <w:rFonts w:ascii="Times New Roman" w:hAnsi="Times New Roman" w:cs="Times New Roman"/>
          <w:b/>
          <w:sz w:val="2"/>
          <w:szCs w:val="28"/>
        </w:rPr>
      </w:pPr>
    </w:p>
    <w:p w14:paraId="72582A4F" w14:textId="77777777" w:rsidR="007E3C59" w:rsidRPr="009323DF" w:rsidRDefault="00447D08" w:rsidP="00982D86">
      <w:pPr>
        <w:shd w:val="clear" w:color="auto" w:fill="002060"/>
        <w:spacing w:after="0"/>
        <w:ind w:hanging="99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Complaints Resolution Form</w:t>
      </w:r>
      <w:r w:rsidR="00982D86">
        <w:rPr>
          <w:rFonts w:ascii="Times New Roman" w:hAnsi="Times New Roman" w:cs="Times New Roman"/>
          <w:b/>
          <w:sz w:val="28"/>
          <w:szCs w:val="28"/>
        </w:rPr>
        <w:t xml:space="preserve"> (CRF)</w:t>
      </w:r>
    </w:p>
    <w:p w14:paraId="3B5C0D83" w14:textId="77777777" w:rsidR="009323DF" w:rsidRPr="0053633B" w:rsidRDefault="009323DF" w:rsidP="00982D86">
      <w:pPr>
        <w:spacing w:after="0"/>
        <w:ind w:left="-990" w:firstLine="990"/>
        <w:rPr>
          <w:rFonts w:ascii="Times New Roman" w:hAnsi="Times New Roman" w:cs="Times New Roman"/>
          <w:sz w:val="2"/>
          <w:szCs w:val="20"/>
        </w:rPr>
      </w:pPr>
    </w:p>
    <w:p w14:paraId="557F3B52" w14:textId="77777777" w:rsidR="009323DF" w:rsidRPr="009323DF" w:rsidRDefault="009323DF" w:rsidP="009323DF">
      <w:pPr>
        <w:spacing w:after="0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9323DF">
        <w:rPr>
          <w:rFonts w:ascii="Times New Roman" w:hAnsi="Times New Roman" w:cs="Times New Roman"/>
          <w:b/>
          <w:sz w:val="20"/>
          <w:szCs w:val="20"/>
          <w:lang w:val="en-US"/>
        </w:rPr>
        <w:t>Personal information</w:t>
      </w:r>
    </w:p>
    <w:tbl>
      <w:tblPr>
        <w:tblStyle w:val="Grilledutableau"/>
        <w:tblW w:w="15030" w:type="dxa"/>
        <w:tblInd w:w="-882" w:type="dxa"/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3600"/>
        <w:gridCol w:w="11430"/>
      </w:tblGrid>
      <w:tr w:rsidR="009323DF" w:rsidRPr="009323DF" w14:paraId="70B60467" w14:textId="77777777" w:rsidTr="00982D86">
        <w:tc>
          <w:tcPr>
            <w:tcW w:w="3600" w:type="dxa"/>
            <w:shd w:val="clear" w:color="auto" w:fill="DBE5F1" w:themeFill="accent1" w:themeFillTint="33"/>
          </w:tcPr>
          <w:p w14:paraId="0D13A5BD" w14:textId="77777777" w:rsidR="009323DF" w:rsidRPr="009323DF" w:rsidRDefault="009323DF" w:rsidP="009323DF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9323D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Student ID </w:t>
            </w:r>
            <w:r w:rsidR="00982D86" w:rsidRPr="009323D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umber</w:t>
            </w:r>
          </w:p>
        </w:tc>
        <w:tc>
          <w:tcPr>
            <w:tcW w:w="11430" w:type="dxa"/>
            <w:shd w:val="clear" w:color="auto" w:fill="DBE5F1" w:themeFill="accent1" w:themeFillTint="33"/>
          </w:tcPr>
          <w:p w14:paraId="45C9FB2F" w14:textId="2B0021C8" w:rsidR="009323DF" w:rsidRPr="009323DF" w:rsidRDefault="001B28A5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CTU20223351</w:t>
            </w:r>
          </w:p>
        </w:tc>
      </w:tr>
      <w:tr w:rsidR="009323DF" w:rsidRPr="009323DF" w14:paraId="00767513" w14:textId="77777777" w:rsidTr="00982D86">
        <w:tc>
          <w:tcPr>
            <w:tcW w:w="3600" w:type="dxa"/>
            <w:shd w:val="clear" w:color="auto" w:fill="DBE5F1" w:themeFill="accent1" w:themeFillTint="33"/>
          </w:tcPr>
          <w:p w14:paraId="11D3C474" w14:textId="77777777" w:rsidR="009323DF" w:rsidRPr="009323DF" w:rsidRDefault="00982D86" w:rsidP="009323DF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tudents Names</w:t>
            </w:r>
          </w:p>
        </w:tc>
        <w:tc>
          <w:tcPr>
            <w:tcW w:w="11430" w:type="dxa"/>
            <w:shd w:val="clear" w:color="auto" w:fill="DBE5F1" w:themeFill="accent1" w:themeFillTint="33"/>
          </w:tcPr>
          <w:p w14:paraId="04245250" w14:textId="7B413828" w:rsidR="009323DF" w:rsidRPr="009323DF" w:rsidRDefault="001B28A5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DE HURICH DILAN</w:t>
            </w:r>
          </w:p>
        </w:tc>
      </w:tr>
      <w:tr w:rsidR="009323DF" w:rsidRPr="009323DF" w14:paraId="6F349CF4" w14:textId="77777777" w:rsidTr="00982D86">
        <w:tc>
          <w:tcPr>
            <w:tcW w:w="3600" w:type="dxa"/>
            <w:shd w:val="clear" w:color="auto" w:fill="DBE5F1" w:themeFill="accent1" w:themeFillTint="33"/>
          </w:tcPr>
          <w:p w14:paraId="5B75FB3E" w14:textId="77777777" w:rsidR="009323DF" w:rsidRPr="009323DF" w:rsidRDefault="00982D86" w:rsidP="009323DF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9323D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aculty /Program</w:t>
            </w:r>
          </w:p>
        </w:tc>
        <w:tc>
          <w:tcPr>
            <w:tcW w:w="11430" w:type="dxa"/>
            <w:shd w:val="clear" w:color="auto" w:fill="DBE5F1" w:themeFill="accent1" w:themeFillTint="33"/>
          </w:tcPr>
          <w:p w14:paraId="58347335" w14:textId="4AE83657" w:rsidR="009323DF" w:rsidRPr="009323DF" w:rsidRDefault="001B28A5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mputer Science</w:t>
            </w:r>
          </w:p>
        </w:tc>
      </w:tr>
      <w:tr w:rsidR="009323DF" w:rsidRPr="009323DF" w14:paraId="7C5B2356" w14:textId="77777777" w:rsidTr="00982D86">
        <w:tc>
          <w:tcPr>
            <w:tcW w:w="3600" w:type="dxa"/>
            <w:shd w:val="clear" w:color="auto" w:fill="DBE5F1" w:themeFill="accent1" w:themeFillTint="33"/>
          </w:tcPr>
          <w:p w14:paraId="507641A3" w14:textId="77777777" w:rsidR="009323DF" w:rsidRPr="009323DF" w:rsidRDefault="009323DF" w:rsidP="009323DF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9323D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Student </w:t>
            </w:r>
            <w:r w:rsidR="00982D86" w:rsidRPr="009323D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mail Address</w:t>
            </w:r>
          </w:p>
        </w:tc>
        <w:tc>
          <w:tcPr>
            <w:tcW w:w="11430" w:type="dxa"/>
            <w:shd w:val="clear" w:color="auto" w:fill="DBE5F1" w:themeFill="accent1" w:themeFillTint="33"/>
          </w:tcPr>
          <w:p w14:paraId="63C0F3F0" w14:textId="228193A2" w:rsidR="009323DF" w:rsidRPr="009323DF" w:rsidRDefault="001B28A5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hyperlink r:id="rId8" w:history="1">
              <w:r w:rsidRPr="00346F79">
                <w:rPr>
                  <w:rStyle w:val="Lienhypertexte"/>
                  <w:rFonts w:ascii="Times New Roman" w:hAnsi="Times New Roman" w:cs="Times New Roman"/>
                  <w:sz w:val="20"/>
                  <w:szCs w:val="20"/>
                  <w:lang w:val="en-US"/>
                </w:rPr>
                <w:t>nde.dilan@ictuniversity.edu.cm</w:t>
              </w:r>
            </w:hyperlink>
          </w:p>
        </w:tc>
      </w:tr>
      <w:tr w:rsidR="00447D08" w:rsidRPr="009323DF" w14:paraId="02855A3B" w14:textId="77777777" w:rsidTr="00982D86">
        <w:tc>
          <w:tcPr>
            <w:tcW w:w="3600" w:type="dxa"/>
            <w:shd w:val="clear" w:color="auto" w:fill="DBE5F1" w:themeFill="accent1" w:themeFillTint="33"/>
          </w:tcPr>
          <w:p w14:paraId="4F67A2B0" w14:textId="77777777" w:rsidR="00447D08" w:rsidRPr="009323DF" w:rsidRDefault="00447D08" w:rsidP="009323DF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9323D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Mobile </w:t>
            </w:r>
            <w:r w:rsidR="00982D86" w:rsidRPr="009323D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umber</w:t>
            </w:r>
          </w:p>
        </w:tc>
        <w:tc>
          <w:tcPr>
            <w:tcW w:w="11430" w:type="dxa"/>
            <w:shd w:val="clear" w:color="auto" w:fill="DBE5F1" w:themeFill="accent1" w:themeFillTint="33"/>
          </w:tcPr>
          <w:p w14:paraId="55D90AEF" w14:textId="3EED7589" w:rsidR="00447D08" w:rsidRPr="009323DF" w:rsidRDefault="001B28A5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</w:t>
            </w:r>
            <w:r>
              <w:t>94525931</w:t>
            </w:r>
          </w:p>
        </w:tc>
      </w:tr>
      <w:tr w:rsidR="00447D08" w:rsidRPr="009323DF" w14:paraId="03BF56A1" w14:textId="77777777" w:rsidTr="00982D86">
        <w:tc>
          <w:tcPr>
            <w:tcW w:w="3600" w:type="dxa"/>
            <w:shd w:val="clear" w:color="auto" w:fill="DBE5F1" w:themeFill="accent1" w:themeFillTint="33"/>
          </w:tcPr>
          <w:p w14:paraId="50E33005" w14:textId="77777777" w:rsidR="00447D08" w:rsidRPr="009323DF" w:rsidRDefault="00447D08" w:rsidP="009323DF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Guardian Name </w:t>
            </w:r>
            <w:r w:rsidR="00982D8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nd Contact</w:t>
            </w:r>
          </w:p>
        </w:tc>
        <w:tc>
          <w:tcPr>
            <w:tcW w:w="11430" w:type="dxa"/>
            <w:shd w:val="clear" w:color="auto" w:fill="DBE5F1" w:themeFill="accent1" w:themeFillTint="33"/>
          </w:tcPr>
          <w:p w14:paraId="36B61E90" w14:textId="52AD36EB" w:rsidR="00447D08" w:rsidRPr="009323DF" w:rsidRDefault="001B28A5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</w:t>
            </w:r>
            <w:r>
              <w:t>LIVIER FOTSING 699201742</w:t>
            </w:r>
          </w:p>
        </w:tc>
      </w:tr>
      <w:tr w:rsidR="00740751" w:rsidRPr="009323DF" w14:paraId="7FA3AF0D" w14:textId="77777777" w:rsidTr="00982D86">
        <w:tc>
          <w:tcPr>
            <w:tcW w:w="3600" w:type="dxa"/>
            <w:shd w:val="clear" w:color="auto" w:fill="DBE5F1" w:themeFill="accent1" w:themeFillTint="33"/>
          </w:tcPr>
          <w:p w14:paraId="5E6B0992" w14:textId="77777777" w:rsidR="00740751" w:rsidRDefault="00740751" w:rsidP="009323DF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Date </w:t>
            </w:r>
            <w:r w:rsidR="00982D8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of Submission</w:t>
            </w:r>
          </w:p>
        </w:tc>
        <w:tc>
          <w:tcPr>
            <w:tcW w:w="11430" w:type="dxa"/>
            <w:shd w:val="clear" w:color="auto" w:fill="DBE5F1" w:themeFill="accent1" w:themeFillTint="33"/>
          </w:tcPr>
          <w:p w14:paraId="4B5B10E3" w14:textId="4FFBAA9E" w:rsidR="00740751" w:rsidRPr="009323DF" w:rsidRDefault="00F3114E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  <w:r>
              <w:t>4/07/2024</w:t>
            </w:r>
          </w:p>
        </w:tc>
      </w:tr>
    </w:tbl>
    <w:p w14:paraId="457F76B7" w14:textId="77777777" w:rsidR="009323DF" w:rsidRPr="00982D86" w:rsidRDefault="009323DF" w:rsidP="009323DF">
      <w:pPr>
        <w:spacing w:after="0"/>
        <w:rPr>
          <w:rFonts w:ascii="Times New Roman" w:hAnsi="Times New Roman" w:cs="Times New Roman"/>
          <w:sz w:val="12"/>
          <w:szCs w:val="20"/>
          <w:lang w:val="en-US"/>
        </w:rPr>
      </w:pPr>
    </w:p>
    <w:p w14:paraId="45FA2106" w14:textId="77777777" w:rsidR="009323DF" w:rsidRPr="009323DF" w:rsidRDefault="00447D08" w:rsidP="009323DF">
      <w:pPr>
        <w:spacing w:after="0"/>
        <w:rPr>
          <w:rFonts w:ascii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lang w:val="en-US"/>
        </w:rPr>
        <w:t>I submit compl</w:t>
      </w:r>
      <w:r w:rsidR="00EF6E81">
        <w:rPr>
          <w:rFonts w:ascii="Times New Roman" w:hAnsi="Times New Roman" w:cs="Times New Roman"/>
          <w:b/>
          <w:sz w:val="20"/>
          <w:szCs w:val="20"/>
          <w:lang w:val="en-US"/>
        </w:rPr>
        <w:t>aints for</w:t>
      </w:r>
      <w:r>
        <w:rPr>
          <w:rFonts w:ascii="Times New Roman" w:hAnsi="Times New Roman" w:cs="Times New Roman"/>
          <w:b/>
          <w:sz w:val="20"/>
          <w:szCs w:val="20"/>
          <w:lang w:val="en-US"/>
        </w:rPr>
        <w:t xml:space="preserve"> the following course(s). </w:t>
      </w:r>
      <w:r w:rsidR="0053633B">
        <w:rPr>
          <w:rFonts w:ascii="Times New Roman" w:hAnsi="Times New Roman" w:cs="Times New Roman"/>
          <w:b/>
          <w:sz w:val="20"/>
          <w:szCs w:val="20"/>
          <w:lang w:val="en-US"/>
        </w:rPr>
        <w:t>Tick</w:t>
      </w:r>
      <w:r>
        <w:rPr>
          <w:rFonts w:ascii="Times New Roman" w:hAnsi="Times New Roman" w:cs="Times New Roman"/>
          <w:b/>
          <w:sz w:val="20"/>
          <w:szCs w:val="20"/>
          <w:lang w:val="en-US"/>
        </w:rPr>
        <w:t xml:space="preserve"> the boxes where appropriate (</w:t>
      </w:r>
      <w:r w:rsidR="0053633B">
        <w:rPr>
          <w:rFonts w:ascii="Times New Roman" w:hAnsi="Times New Roman" w:cs="Times New Roman"/>
          <w:b/>
          <w:sz w:val="20"/>
          <w:szCs w:val="20"/>
          <w:lang w:val="en-US"/>
        </w:rPr>
        <w:t>√)</w:t>
      </w:r>
    </w:p>
    <w:tbl>
      <w:tblPr>
        <w:tblStyle w:val="Grilledutableau"/>
        <w:tblW w:w="15030" w:type="dxa"/>
        <w:tblInd w:w="-882" w:type="dxa"/>
        <w:shd w:val="clear" w:color="auto" w:fill="E5DFEC" w:themeFill="accent4" w:themeFillTint="33"/>
        <w:tblLook w:val="04A0" w:firstRow="1" w:lastRow="0" w:firstColumn="1" w:lastColumn="0" w:noHBand="0" w:noVBand="1"/>
      </w:tblPr>
      <w:tblGrid>
        <w:gridCol w:w="1344"/>
        <w:gridCol w:w="2769"/>
        <w:gridCol w:w="1471"/>
        <w:gridCol w:w="1788"/>
        <w:gridCol w:w="4360"/>
        <w:gridCol w:w="3298"/>
      </w:tblGrid>
      <w:tr w:rsidR="00982D86" w:rsidRPr="00982D86" w14:paraId="2CF8BD84" w14:textId="77777777" w:rsidTr="00740751">
        <w:tc>
          <w:tcPr>
            <w:tcW w:w="1350" w:type="dxa"/>
            <w:shd w:val="clear" w:color="auto" w:fill="E5DFEC" w:themeFill="accent4" w:themeFillTint="33"/>
          </w:tcPr>
          <w:p w14:paraId="27D1B527" w14:textId="77777777" w:rsidR="00447D08" w:rsidRPr="00982D86" w:rsidRDefault="00740751" w:rsidP="009323DF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982D8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Course </w:t>
            </w:r>
            <w:r w:rsidR="00982D86" w:rsidRPr="00982D8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de</w:t>
            </w:r>
          </w:p>
        </w:tc>
        <w:tc>
          <w:tcPr>
            <w:tcW w:w="2790" w:type="dxa"/>
            <w:shd w:val="clear" w:color="auto" w:fill="E5DFEC" w:themeFill="accent4" w:themeFillTint="33"/>
          </w:tcPr>
          <w:p w14:paraId="331F6812" w14:textId="77777777" w:rsidR="00447D08" w:rsidRPr="00982D86" w:rsidRDefault="00740751" w:rsidP="009323DF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982D8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Course </w:t>
            </w:r>
            <w:r w:rsidR="00447D08" w:rsidRPr="00982D8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Title </w:t>
            </w:r>
          </w:p>
        </w:tc>
        <w:tc>
          <w:tcPr>
            <w:tcW w:w="1350" w:type="dxa"/>
            <w:shd w:val="clear" w:color="auto" w:fill="E5DFEC" w:themeFill="accent4" w:themeFillTint="33"/>
          </w:tcPr>
          <w:p w14:paraId="56E83847" w14:textId="77777777" w:rsidR="00447D08" w:rsidRPr="00982D86" w:rsidRDefault="00740751" w:rsidP="009323DF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982D8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emester</w:t>
            </w:r>
            <w:r w:rsidR="00982D86" w:rsidRPr="00982D8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/Year</w:t>
            </w:r>
          </w:p>
        </w:tc>
        <w:tc>
          <w:tcPr>
            <w:tcW w:w="1800" w:type="dxa"/>
            <w:shd w:val="clear" w:color="auto" w:fill="E5DFEC" w:themeFill="accent4" w:themeFillTint="33"/>
          </w:tcPr>
          <w:p w14:paraId="25C3EF69" w14:textId="77777777" w:rsidR="00447D08" w:rsidRPr="00982D86" w:rsidRDefault="00740751" w:rsidP="009323DF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982D8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</w:t>
            </w:r>
            <w:r w:rsidR="00447D08" w:rsidRPr="00982D8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ecturer</w:t>
            </w:r>
          </w:p>
        </w:tc>
        <w:tc>
          <w:tcPr>
            <w:tcW w:w="4410" w:type="dxa"/>
            <w:shd w:val="clear" w:color="auto" w:fill="E5DFEC" w:themeFill="accent4" w:themeFillTint="33"/>
          </w:tcPr>
          <w:p w14:paraId="68C44D08" w14:textId="77777777" w:rsidR="00447D08" w:rsidRPr="00982D86" w:rsidRDefault="00447D08" w:rsidP="009323DF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3330" w:type="dxa"/>
            <w:shd w:val="clear" w:color="auto" w:fill="E5DFEC" w:themeFill="accent4" w:themeFillTint="33"/>
          </w:tcPr>
          <w:p w14:paraId="4DCC2D75" w14:textId="77777777" w:rsidR="00447D08" w:rsidRPr="00982D86" w:rsidRDefault="00740751" w:rsidP="009323DF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982D8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Supporting </w:t>
            </w:r>
            <w:r w:rsidR="00982D86" w:rsidRPr="00982D8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ocuments</w:t>
            </w:r>
          </w:p>
        </w:tc>
      </w:tr>
      <w:tr w:rsidR="00982D86" w:rsidRPr="009323DF" w14:paraId="10EE6164" w14:textId="77777777" w:rsidTr="00740751">
        <w:tc>
          <w:tcPr>
            <w:tcW w:w="1350" w:type="dxa"/>
            <w:shd w:val="clear" w:color="auto" w:fill="E5DFEC" w:themeFill="accent4" w:themeFillTint="33"/>
          </w:tcPr>
          <w:p w14:paraId="5D8B4CE3" w14:textId="61CA3814" w:rsidR="00447D08" w:rsidRPr="009323DF" w:rsidRDefault="008A2D61" w:rsidP="009323DF">
            <w:pPr>
              <w:spacing w:line="276" w:lineRule="auto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</w:t>
            </w:r>
            <w:r>
              <w:rPr>
                <w:b/>
              </w:rPr>
              <w:t>CT2211</w:t>
            </w:r>
          </w:p>
        </w:tc>
        <w:tc>
          <w:tcPr>
            <w:tcW w:w="2790" w:type="dxa"/>
            <w:shd w:val="clear" w:color="auto" w:fill="E5DFEC" w:themeFill="accent4" w:themeFillTint="33"/>
          </w:tcPr>
          <w:p w14:paraId="44119BCC" w14:textId="21D3BBB7" w:rsidR="00447D08" w:rsidRPr="009323DF" w:rsidRDefault="008A2D61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</w:t>
            </w:r>
            <w:proofErr w:type="spellStart"/>
            <w:r>
              <w:t>atabase</w:t>
            </w:r>
            <w:proofErr w:type="spellEnd"/>
            <w:r>
              <w:t xml:space="preserve"> Management Systems</w:t>
            </w:r>
          </w:p>
        </w:tc>
        <w:tc>
          <w:tcPr>
            <w:tcW w:w="1350" w:type="dxa"/>
            <w:shd w:val="clear" w:color="auto" w:fill="E5DFEC" w:themeFill="accent4" w:themeFillTint="33"/>
          </w:tcPr>
          <w:p w14:paraId="7292BA32" w14:textId="30DCF8BD" w:rsidR="00447D08" w:rsidRPr="009323DF" w:rsidRDefault="008A2D61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</w:t>
            </w:r>
            <w:r>
              <w:t>PRING 2024</w:t>
            </w:r>
          </w:p>
        </w:tc>
        <w:tc>
          <w:tcPr>
            <w:tcW w:w="1800" w:type="dxa"/>
            <w:shd w:val="clear" w:color="auto" w:fill="E5DFEC" w:themeFill="accent4" w:themeFillTint="33"/>
          </w:tcPr>
          <w:p w14:paraId="01FE0F3F" w14:textId="5906920E" w:rsidR="00447D08" w:rsidRPr="009323DF" w:rsidRDefault="008A2D61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Eng</w:t>
            </w:r>
            <w:r w:rsidR="004072C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anwi</w:t>
            </w:r>
            <w:proofErr w:type="spellEnd"/>
          </w:p>
        </w:tc>
        <w:tc>
          <w:tcPr>
            <w:tcW w:w="4410" w:type="dxa"/>
            <w:shd w:val="clear" w:color="auto" w:fill="E5DFEC" w:themeFill="accent4" w:themeFillTint="33"/>
          </w:tcPr>
          <w:p w14:paraId="0A9B99C4" w14:textId="5E812660" w:rsidR="00447D08" w:rsidRPr="009323DF" w:rsidRDefault="0024576B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No CA </w:t>
            </w:r>
            <w:r w:rsidR="007407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rk [  ], Wrong 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A</w:t>
            </w:r>
            <w:r w:rsidR="007407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rk</w:t>
            </w:r>
            <w:r w:rsidR="007407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[  ],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No Exam </w:t>
            </w:r>
            <w:r w:rsidR="007407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rk [  ],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Not </w:t>
            </w:r>
            <w:r w:rsidR="007407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atisfy With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Exam </w:t>
            </w:r>
            <w:r w:rsidR="007407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ark [ </w:t>
            </w:r>
            <w:r w:rsidR="00AF7D4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✓</w:t>
            </w:r>
            <w:r w:rsidR="007407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], No Result [  ], Wrong </w:t>
            </w:r>
            <w:proofErr w:type="spellStart"/>
            <w:r w:rsidR="007407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tricule</w:t>
            </w:r>
            <w:proofErr w:type="spellEnd"/>
            <w:r w:rsidR="0074075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[  ], Wrong Name [  ], Remarking [  ]</w:t>
            </w:r>
            <w:r w:rsidR="00982D8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, </w:t>
            </w:r>
            <w:r w:rsidR="00982D86" w:rsidRPr="00982D86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n-US"/>
              </w:rPr>
              <w:t>Others [  ]</w:t>
            </w:r>
          </w:p>
        </w:tc>
        <w:tc>
          <w:tcPr>
            <w:tcW w:w="3330" w:type="dxa"/>
            <w:shd w:val="clear" w:color="auto" w:fill="E5DFEC" w:themeFill="accent4" w:themeFillTint="33"/>
          </w:tcPr>
          <w:p w14:paraId="0E669853" w14:textId="77777777" w:rsidR="00447D08" w:rsidRPr="009323DF" w:rsidRDefault="00447D08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982D86" w:rsidRPr="009323DF" w14:paraId="0D55DDFF" w14:textId="77777777" w:rsidTr="00740751">
        <w:tc>
          <w:tcPr>
            <w:tcW w:w="1350" w:type="dxa"/>
            <w:shd w:val="clear" w:color="auto" w:fill="E5DFEC" w:themeFill="accent4" w:themeFillTint="33"/>
          </w:tcPr>
          <w:p w14:paraId="241AFB3B" w14:textId="77777777" w:rsidR="00447D08" w:rsidRPr="009323DF" w:rsidRDefault="00447D08" w:rsidP="009323DF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790" w:type="dxa"/>
            <w:shd w:val="clear" w:color="auto" w:fill="E5DFEC" w:themeFill="accent4" w:themeFillTint="33"/>
          </w:tcPr>
          <w:p w14:paraId="3A24C39D" w14:textId="77777777" w:rsidR="00447D08" w:rsidRPr="009323DF" w:rsidRDefault="00447D08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50" w:type="dxa"/>
            <w:shd w:val="clear" w:color="auto" w:fill="E5DFEC" w:themeFill="accent4" w:themeFillTint="33"/>
          </w:tcPr>
          <w:p w14:paraId="2F713092" w14:textId="77777777" w:rsidR="00447D08" w:rsidRPr="009323DF" w:rsidRDefault="00447D08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00" w:type="dxa"/>
            <w:shd w:val="clear" w:color="auto" w:fill="E5DFEC" w:themeFill="accent4" w:themeFillTint="33"/>
          </w:tcPr>
          <w:p w14:paraId="24611A9F" w14:textId="77777777" w:rsidR="00447D08" w:rsidRPr="009323DF" w:rsidRDefault="00447D08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410" w:type="dxa"/>
            <w:shd w:val="clear" w:color="auto" w:fill="E5DFEC" w:themeFill="accent4" w:themeFillTint="33"/>
          </w:tcPr>
          <w:p w14:paraId="3C470779" w14:textId="77777777" w:rsidR="00447D08" w:rsidRPr="009323DF" w:rsidRDefault="00740751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No CA Mark [  ], Wrong  CA Mark [  ], No Exam Mark [  ], Not Satisfy With Exam Mark [  ], No Result [  ], Wrong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tricul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[  ], Wrong Name [  ], Remarking [  ]</w:t>
            </w:r>
            <w:r w:rsidR="00982D8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,</w:t>
            </w:r>
            <w:r w:rsidR="00982D86" w:rsidRPr="00982D86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n-US"/>
              </w:rPr>
              <w:t xml:space="preserve"> Others [  ]</w:t>
            </w:r>
          </w:p>
        </w:tc>
        <w:tc>
          <w:tcPr>
            <w:tcW w:w="3330" w:type="dxa"/>
            <w:shd w:val="clear" w:color="auto" w:fill="E5DFEC" w:themeFill="accent4" w:themeFillTint="33"/>
          </w:tcPr>
          <w:p w14:paraId="0BF69243" w14:textId="77777777" w:rsidR="00447D08" w:rsidRPr="009323DF" w:rsidRDefault="00447D08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982D86" w:rsidRPr="009323DF" w14:paraId="164301CB" w14:textId="77777777" w:rsidTr="00740751">
        <w:tc>
          <w:tcPr>
            <w:tcW w:w="1350" w:type="dxa"/>
            <w:shd w:val="clear" w:color="auto" w:fill="E5DFEC" w:themeFill="accent4" w:themeFillTint="33"/>
          </w:tcPr>
          <w:p w14:paraId="32324851" w14:textId="77777777" w:rsidR="00982D86" w:rsidRPr="009323DF" w:rsidRDefault="00982D86" w:rsidP="009323DF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790" w:type="dxa"/>
            <w:shd w:val="clear" w:color="auto" w:fill="E5DFEC" w:themeFill="accent4" w:themeFillTint="33"/>
          </w:tcPr>
          <w:p w14:paraId="4E0D2C9B" w14:textId="77777777" w:rsidR="00982D86" w:rsidRPr="009323DF" w:rsidRDefault="00982D86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50" w:type="dxa"/>
            <w:shd w:val="clear" w:color="auto" w:fill="E5DFEC" w:themeFill="accent4" w:themeFillTint="33"/>
          </w:tcPr>
          <w:p w14:paraId="6A7526B3" w14:textId="77777777" w:rsidR="00982D86" w:rsidRPr="009323DF" w:rsidRDefault="00982D86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00" w:type="dxa"/>
            <w:shd w:val="clear" w:color="auto" w:fill="E5DFEC" w:themeFill="accent4" w:themeFillTint="33"/>
          </w:tcPr>
          <w:p w14:paraId="2B5A8C8D" w14:textId="77777777" w:rsidR="00982D86" w:rsidRPr="009323DF" w:rsidRDefault="00982D86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410" w:type="dxa"/>
            <w:shd w:val="clear" w:color="auto" w:fill="E5DFEC" w:themeFill="accent4" w:themeFillTint="33"/>
          </w:tcPr>
          <w:p w14:paraId="4BCEC9CD" w14:textId="77777777" w:rsidR="00982D86" w:rsidRDefault="00982D86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No CA Mark [  ], Wrong  CA Mark [  ], No Exam Mark [  ], Not Satisfy With Exam Mark [  ], No Result [  ], Wrong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tricul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[  ], Wrong Name [  ], Remarking [  ],</w:t>
            </w:r>
            <w:r w:rsidRPr="00982D86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n-US"/>
              </w:rPr>
              <w:t xml:space="preserve"> Others [  ]</w:t>
            </w:r>
          </w:p>
        </w:tc>
        <w:tc>
          <w:tcPr>
            <w:tcW w:w="3330" w:type="dxa"/>
            <w:shd w:val="clear" w:color="auto" w:fill="E5DFEC" w:themeFill="accent4" w:themeFillTint="33"/>
          </w:tcPr>
          <w:p w14:paraId="57208960" w14:textId="77777777" w:rsidR="00982D86" w:rsidRPr="009323DF" w:rsidRDefault="00982D86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982D86" w:rsidRPr="009323DF" w14:paraId="50867757" w14:textId="77777777" w:rsidTr="00740751">
        <w:tc>
          <w:tcPr>
            <w:tcW w:w="1350" w:type="dxa"/>
            <w:shd w:val="clear" w:color="auto" w:fill="E5DFEC" w:themeFill="accent4" w:themeFillTint="33"/>
          </w:tcPr>
          <w:p w14:paraId="23A87B06" w14:textId="77777777" w:rsidR="00982D86" w:rsidRPr="009323DF" w:rsidRDefault="00982D86" w:rsidP="009323DF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2790" w:type="dxa"/>
            <w:shd w:val="clear" w:color="auto" w:fill="E5DFEC" w:themeFill="accent4" w:themeFillTint="33"/>
          </w:tcPr>
          <w:p w14:paraId="11846A74" w14:textId="77777777" w:rsidR="00982D86" w:rsidRPr="009323DF" w:rsidRDefault="00982D86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50" w:type="dxa"/>
            <w:shd w:val="clear" w:color="auto" w:fill="E5DFEC" w:themeFill="accent4" w:themeFillTint="33"/>
          </w:tcPr>
          <w:p w14:paraId="1FF48C61" w14:textId="77777777" w:rsidR="00982D86" w:rsidRPr="009323DF" w:rsidRDefault="00982D86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800" w:type="dxa"/>
            <w:shd w:val="clear" w:color="auto" w:fill="E5DFEC" w:themeFill="accent4" w:themeFillTint="33"/>
          </w:tcPr>
          <w:p w14:paraId="03BA2D79" w14:textId="77777777" w:rsidR="00982D86" w:rsidRPr="009323DF" w:rsidRDefault="00982D86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4410" w:type="dxa"/>
            <w:shd w:val="clear" w:color="auto" w:fill="E5DFEC" w:themeFill="accent4" w:themeFillTint="33"/>
          </w:tcPr>
          <w:p w14:paraId="186F3255" w14:textId="77777777" w:rsidR="00982D86" w:rsidRDefault="00982D86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No CA Mark [  ], Wrong  CA Mark [  ], No Exam Mark [  ], Not Satisfy With Exam Mark [  ], No Result [  ], Wrong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tricul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[  ], Wrong Name [  ], Remarking [  ],</w:t>
            </w:r>
            <w:r w:rsidRPr="00982D86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lang w:val="en-US"/>
              </w:rPr>
              <w:t xml:space="preserve"> Others [  ]</w:t>
            </w:r>
          </w:p>
        </w:tc>
        <w:tc>
          <w:tcPr>
            <w:tcW w:w="3330" w:type="dxa"/>
            <w:shd w:val="clear" w:color="auto" w:fill="E5DFEC" w:themeFill="accent4" w:themeFillTint="33"/>
          </w:tcPr>
          <w:p w14:paraId="7CEAA345" w14:textId="77777777" w:rsidR="00982D86" w:rsidRPr="009323DF" w:rsidRDefault="00982D86" w:rsidP="009323DF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519D2663" w14:textId="77777777" w:rsidR="00982D86" w:rsidRPr="00982D86" w:rsidRDefault="00982D86" w:rsidP="00740751">
      <w:pPr>
        <w:spacing w:after="0" w:line="240" w:lineRule="auto"/>
        <w:rPr>
          <w:rFonts w:ascii="Times New Roman" w:hAnsi="Times New Roman" w:cs="Times New Roman"/>
          <w:sz w:val="4"/>
          <w:szCs w:val="20"/>
          <w:lang w:val="en-US"/>
        </w:rPr>
      </w:pPr>
    </w:p>
    <w:p w14:paraId="14D67F61" w14:textId="77777777" w:rsidR="00982D86" w:rsidRDefault="0053633B" w:rsidP="00982D86">
      <w:pPr>
        <w:spacing w:after="0" w:line="240" w:lineRule="auto"/>
        <w:ind w:left="-990"/>
        <w:rPr>
          <w:rFonts w:ascii="Times New Roman" w:hAnsi="Times New Roman" w:cs="Times New Roman"/>
          <w:b/>
          <w:color w:val="215868" w:themeColor="accent5" w:themeShade="80"/>
          <w:sz w:val="16"/>
          <w:szCs w:val="16"/>
          <w:lang w:val="en-US"/>
        </w:rPr>
      </w:pPr>
      <w:r w:rsidRPr="00982D86">
        <w:rPr>
          <w:rFonts w:ascii="Times New Roman" w:hAnsi="Times New Roman" w:cs="Times New Roman"/>
          <w:b/>
          <w:color w:val="FF0000"/>
          <w:sz w:val="20"/>
          <w:szCs w:val="20"/>
          <w:lang w:val="en-US"/>
        </w:rPr>
        <w:t>Others [  ]</w:t>
      </w:r>
      <w:r>
        <w:rPr>
          <w:rFonts w:ascii="Times New Roman" w:hAnsi="Times New Roman" w:cs="Times New Roman"/>
          <w:b/>
          <w:color w:val="FF0000"/>
          <w:sz w:val="20"/>
          <w:szCs w:val="20"/>
          <w:lang w:val="en-US"/>
        </w:rPr>
        <w:t xml:space="preserve">, please specify </w:t>
      </w:r>
      <w:r>
        <w:rPr>
          <w:rFonts w:ascii="Times New Roman" w:hAnsi="Times New Roman" w:cs="Times New Roman"/>
          <w:b/>
          <w:color w:val="FF0000"/>
          <w:sz w:val="20"/>
          <w:szCs w:val="20"/>
          <w:lang w:val="en-US"/>
        </w:rPr>
        <w:softHyphen/>
      </w:r>
      <w:r>
        <w:rPr>
          <w:rFonts w:ascii="Times New Roman" w:hAnsi="Times New Roman" w:cs="Times New Roman"/>
          <w:b/>
          <w:color w:val="FF0000"/>
          <w:sz w:val="20"/>
          <w:szCs w:val="20"/>
          <w:lang w:val="en-US"/>
        </w:rPr>
        <w:softHyphen/>
      </w:r>
      <w:r>
        <w:rPr>
          <w:rFonts w:ascii="Times New Roman" w:hAnsi="Times New Roman" w:cs="Times New Roman"/>
          <w:b/>
          <w:color w:val="FF0000"/>
          <w:sz w:val="20"/>
          <w:szCs w:val="20"/>
          <w:lang w:val="en-US"/>
        </w:rPr>
        <w:softHyphen/>
      </w:r>
      <w:r>
        <w:rPr>
          <w:rFonts w:ascii="Times New Roman" w:hAnsi="Times New Roman" w:cs="Times New Roman"/>
          <w:b/>
          <w:color w:val="FF0000"/>
          <w:sz w:val="20"/>
          <w:szCs w:val="20"/>
          <w:lang w:val="en-US"/>
        </w:rPr>
        <w:softHyphen/>
      </w:r>
      <w:r>
        <w:rPr>
          <w:rFonts w:ascii="Times New Roman" w:hAnsi="Times New Roman" w:cs="Times New Roman"/>
          <w:b/>
          <w:color w:val="FF0000"/>
          <w:sz w:val="20"/>
          <w:szCs w:val="20"/>
          <w:lang w:val="en-US"/>
        </w:rPr>
        <w:softHyphen/>
      </w:r>
      <w:r>
        <w:rPr>
          <w:rFonts w:ascii="Times New Roman" w:hAnsi="Times New Roman" w:cs="Times New Roman"/>
          <w:b/>
          <w:color w:val="FF0000"/>
          <w:sz w:val="20"/>
          <w:szCs w:val="20"/>
          <w:lang w:val="en-US"/>
        </w:rPr>
        <w:softHyphen/>
      </w:r>
      <w:r>
        <w:rPr>
          <w:rFonts w:ascii="Times New Roman" w:hAnsi="Times New Roman" w:cs="Times New Roman"/>
          <w:b/>
          <w:color w:val="FF0000"/>
          <w:sz w:val="20"/>
          <w:szCs w:val="20"/>
          <w:lang w:val="en-US"/>
        </w:rPr>
        <w:softHyphen/>
      </w:r>
      <w:r>
        <w:rPr>
          <w:rFonts w:ascii="Times New Roman" w:hAnsi="Times New Roman" w:cs="Times New Roman"/>
          <w:b/>
          <w:color w:val="FF0000"/>
          <w:sz w:val="20"/>
          <w:szCs w:val="20"/>
          <w:lang w:val="en-US"/>
        </w:rPr>
        <w:softHyphen/>
        <w:t>___________________________________________________________________________________________________________________________________________</w:t>
      </w:r>
    </w:p>
    <w:p w14:paraId="03E176CC" w14:textId="77777777" w:rsidR="00982D86" w:rsidRDefault="00982D86" w:rsidP="00982D86">
      <w:pPr>
        <w:spacing w:after="0" w:line="240" w:lineRule="auto"/>
        <w:ind w:left="-990"/>
        <w:rPr>
          <w:rFonts w:ascii="Times New Roman" w:hAnsi="Times New Roman" w:cs="Times New Roman"/>
          <w:b/>
          <w:color w:val="215868" w:themeColor="accent5" w:themeShade="80"/>
          <w:sz w:val="16"/>
          <w:szCs w:val="16"/>
          <w:lang w:val="en-US"/>
        </w:rPr>
      </w:pPr>
    </w:p>
    <w:p w14:paraId="7B971951" w14:textId="77777777" w:rsidR="00982D86" w:rsidRDefault="009323DF" w:rsidP="00982D86">
      <w:pPr>
        <w:spacing w:after="0" w:line="240" w:lineRule="auto"/>
        <w:ind w:left="-990"/>
        <w:rPr>
          <w:rFonts w:ascii="Times New Roman" w:hAnsi="Times New Roman" w:cs="Times New Roman"/>
          <w:b/>
          <w:color w:val="215868" w:themeColor="accent5" w:themeShade="80"/>
          <w:sz w:val="16"/>
          <w:szCs w:val="16"/>
          <w:lang w:val="en-US"/>
        </w:rPr>
      </w:pPr>
      <w:r w:rsidRPr="00982D86">
        <w:rPr>
          <w:rFonts w:ascii="Times New Roman" w:hAnsi="Times New Roman" w:cs="Times New Roman"/>
          <w:b/>
          <w:color w:val="215868" w:themeColor="accent5" w:themeShade="80"/>
          <w:sz w:val="16"/>
          <w:szCs w:val="16"/>
          <w:lang w:val="en-US"/>
        </w:rPr>
        <w:t>By submitting this form, I declare that:</w:t>
      </w:r>
    </w:p>
    <w:p w14:paraId="6EB334E1" w14:textId="77777777" w:rsidR="00982D86" w:rsidRPr="00982D86" w:rsidRDefault="00982D86" w:rsidP="00982D86">
      <w:pPr>
        <w:spacing w:after="0" w:line="240" w:lineRule="auto"/>
        <w:ind w:left="-990"/>
        <w:rPr>
          <w:rFonts w:ascii="Times New Roman" w:hAnsi="Times New Roman" w:cs="Times New Roman"/>
          <w:b/>
          <w:color w:val="215868" w:themeColor="accent5" w:themeShade="80"/>
          <w:sz w:val="2"/>
          <w:szCs w:val="16"/>
          <w:lang w:val="en-US"/>
        </w:rPr>
      </w:pPr>
    </w:p>
    <w:p w14:paraId="6C0090B3" w14:textId="77777777" w:rsidR="00982D86" w:rsidRPr="00982D86" w:rsidRDefault="003A7EAD" w:rsidP="00982D86">
      <w:pPr>
        <w:pStyle w:val="Paragraphedeliste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/>
          <w:color w:val="215868" w:themeColor="accent5" w:themeShade="80"/>
          <w:sz w:val="16"/>
          <w:szCs w:val="16"/>
          <w:lang w:val="en-US"/>
        </w:rPr>
      </w:pPr>
      <w:r w:rsidRPr="00982D86">
        <w:rPr>
          <w:rFonts w:ascii="Times New Roman" w:hAnsi="Times New Roman" w:cs="Times New Roman"/>
          <w:b/>
          <w:color w:val="215868" w:themeColor="accent5" w:themeShade="80"/>
          <w:sz w:val="16"/>
          <w:szCs w:val="16"/>
          <w:lang w:val="en-US"/>
        </w:rPr>
        <w:t>T</w:t>
      </w:r>
      <w:r w:rsidR="009323DF" w:rsidRPr="00982D86">
        <w:rPr>
          <w:rFonts w:ascii="Times New Roman" w:hAnsi="Times New Roman" w:cs="Times New Roman"/>
          <w:b/>
          <w:color w:val="215868" w:themeColor="accent5" w:themeShade="80"/>
          <w:sz w:val="16"/>
          <w:szCs w:val="16"/>
          <w:lang w:val="en-US"/>
        </w:rPr>
        <w:t>o the best of my knowledge, the information su</w:t>
      </w:r>
      <w:r w:rsidRPr="00982D86">
        <w:rPr>
          <w:rFonts w:ascii="Times New Roman" w:hAnsi="Times New Roman" w:cs="Times New Roman"/>
          <w:b/>
          <w:color w:val="215868" w:themeColor="accent5" w:themeShade="80"/>
          <w:sz w:val="16"/>
          <w:szCs w:val="16"/>
          <w:lang w:val="en-US"/>
        </w:rPr>
        <w:t>pplied is correct and complete,</w:t>
      </w:r>
    </w:p>
    <w:p w14:paraId="6CBC11B2" w14:textId="77777777" w:rsidR="00982D86" w:rsidRPr="00982D86" w:rsidRDefault="009323DF" w:rsidP="00982D86">
      <w:pPr>
        <w:pStyle w:val="Paragraphedeliste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/>
          <w:color w:val="215868" w:themeColor="accent5" w:themeShade="80"/>
          <w:sz w:val="16"/>
          <w:szCs w:val="16"/>
          <w:lang w:val="en-US"/>
        </w:rPr>
      </w:pPr>
      <w:r w:rsidRPr="00982D86">
        <w:rPr>
          <w:rFonts w:ascii="Times New Roman" w:hAnsi="Times New Roman" w:cs="Times New Roman"/>
          <w:b/>
          <w:color w:val="215868" w:themeColor="accent5" w:themeShade="80"/>
          <w:sz w:val="16"/>
          <w:szCs w:val="16"/>
          <w:lang w:val="en-US"/>
        </w:rPr>
        <w:t xml:space="preserve">I acknowledge that </w:t>
      </w:r>
      <w:r w:rsidR="003A7EAD" w:rsidRPr="00982D86">
        <w:rPr>
          <w:rFonts w:ascii="Times New Roman" w:hAnsi="Times New Roman" w:cs="Times New Roman"/>
          <w:b/>
          <w:color w:val="215868" w:themeColor="accent5" w:themeShade="80"/>
          <w:sz w:val="16"/>
          <w:szCs w:val="16"/>
          <w:lang w:val="en-US"/>
        </w:rPr>
        <w:t xml:space="preserve">I shall be responsible for any consequences resulting from </w:t>
      </w:r>
      <w:r w:rsidRPr="00982D86">
        <w:rPr>
          <w:rFonts w:ascii="Times New Roman" w:hAnsi="Times New Roman" w:cs="Times New Roman"/>
          <w:b/>
          <w:color w:val="215868" w:themeColor="accent5" w:themeShade="80"/>
          <w:sz w:val="16"/>
          <w:szCs w:val="16"/>
          <w:lang w:val="en-US"/>
        </w:rPr>
        <w:t>incomplete information</w:t>
      </w:r>
      <w:r w:rsidR="003A7EAD" w:rsidRPr="00982D86">
        <w:rPr>
          <w:rFonts w:ascii="Times New Roman" w:hAnsi="Times New Roman" w:cs="Times New Roman"/>
          <w:b/>
          <w:color w:val="215868" w:themeColor="accent5" w:themeShade="80"/>
          <w:sz w:val="16"/>
          <w:szCs w:val="16"/>
          <w:lang w:val="en-US"/>
        </w:rPr>
        <w:t xml:space="preserve"> or misinformation,</w:t>
      </w:r>
    </w:p>
    <w:p w14:paraId="05FFBE72" w14:textId="77777777" w:rsidR="00982D86" w:rsidRPr="00982D86" w:rsidRDefault="009323DF" w:rsidP="00982D86">
      <w:pPr>
        <w:pStyle w:val="Paragraphedeliste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/>
          <w:color w:val="215868" w:themeColor="accent5" w:themeShade="80"/>
          <w:sz w:val="16"/>
          <w:szCs w:val="16"/>
          <w:lang w:val="en-US"/>
        </w:rPr>
      </w:pPr>
      <w:r w:rsidRPr="00982D86">
        <w:rPr>
          <w:rFonts w:ascii="Times New Roman" w:hAnsi="Times New Roman" w:cs="Times New Roman"/>
          <w:b/>
          <w:color w:val="215868" w:themeColor="accent5" w:themeShade="80"/>
          <w:sz w:val="16"/>
          <w:szCs w:val="16"/>
          <w:lang w:val="en-US"/>
        </w:rPr>
        <w:t xml:space="preserve">I have included documentation that supports my </w:t>
      </w:r>
      <w:r w:rsidR="00982D86" w:rsidRPr="00982D86">
        <w:rPr>
          <w:rFonts w:ascii="Times New Roman" w:hAnsi="Times New Roman" w:cs="Times New Roman"/>
          <w:b/>
          <w:color w:val="215868" w:themeColor="accent5" w:themeShade="80"/>
          <w:sz w:val="16"/>
          <w:szCs w:val="16"/>
          <w:lang w:val="en-US"/>
        </w:rPr>
        <w:t>complaints</w:t>
      </w:r>
    </w:p>
    <w:p w14:paraId="3F39DABB" w14:textId="77777777" w:rsidR="00982D86" w:rsidRPr="00982D86" w:rsidRDefault="00982D86" w:rsidP="00982D86">
      <w:pPr>
        <w:pStyle w:val="Paragraphedeliste"/>
        <w:spacing w:after="0" w:line="240" w:lineRule="auto"/>
        <w:ind w:left="-270"/>
        <w:rPr>
          <w:rFonts w:ascii="Times New Roman" w:hAnsi="Times New Roman" w:cs="Times New Roman"/>
          <w:b/>
          <w:color w:val="215868" w:themeColor="accent5" w:themeShade="80"/>
          <w:sz w:val="6"/>
          <w:szCs w:val="16"/>
          <w:lang w:val="en-US"/>
        </w:rPr>
      </w:pPr>
    </w:p>
    <w:p w14:paraId="2988FE11" w14:textId="77777777" w:rsidR="009323DF" w:rsidRPr="00982D86" w:rsidRDefault="009323DF" w:rsidP="00982D86">
      <w:pPr>
        <w:pStyle w:val="Paragraphedeliste"/>
        <w:spacing w:after="0" w:line="240" w:lineRule="auto"/>
        <w:ind w:left="-270"/>
        <w:rPr>
          <w:rFonts w:ascii="Times New Roman" w:hAnsi="Times New Roman" w:cs="Times New Roman"/>
          <w:b/>
          <w:color w:val="215868" w:themeColor="accent5" w:themeShade="80"/>
          <w:sz w:val="16"/>
          <w:szCs w:val="16"/>
          <w:lang w:val="en-US"/>
        </w:rPr>
      </w:pPr>
      <w:r w:rsidRPr="00982D86">
        <w:rPr>
          <w:rFonts w:ascii="Times New Roman" w:hAnsi="Times New Roman" w:cs="Times New Roman"/>
          <w:b/>
          <w:color w:val="215868" w:themeColor="accent5" w:themeShade="80"/>
          <w:sz w:val="16"/>
          <w:szCs w:val="16"/>
          <w:lang w:val="en-US"/>
        </w:rPr>
        <w:t>Accept declaration [√]</w:t>
      </w:r>
    </w:p>
    <w:tbl>
      <w:tblPr>
        <w:tblStyle w:val="Grilledutableau"/>
        <w:tblW w:w="0" w:type="auto"/>
        <w:shd w:val="clear" w:color="auto" w:fill="E5DFEC" w:themeFill="accent4" w:themeFillTint="33"/>
        <w:tblLook w:val="04A0" w:firstRow="1" w:lastRow="0" w:firstColumn="1" w:lastColumn="0" w:noHBand="0" w:noVBand="1"/>
      </w:tblPr>
      <w:tblGrid>
        <w:gridCol w:w="828"/>
        <w:gridCol w:w="540"/>
      </w:tblGrid>
      <w:tr w:rsidR="00C0081C" w:rsidRPr="00982D86" w14:paraId="4688DF24" w14:textId="77777777" w:rsidTr="00C0081C">
        <w:tc>
          <w:tcPr>
            <w:tcW w:w="828" w:type="dxa"/>
            <w:shd w:val="clear" w:color="auto" w:fill="E5DFEC" w:themeFill="accent4" w:themeFillTint="33"/>
          </w:tcPr>
          <w:p w14:paraId="0787AC9E" w14:textId="77777777" w:rsidR="009323DF" w:rsidRPr="00982D86" w:rsidRDefault="009323DF" w:rsidP="00740751">
            <w:pPr>
              <w:rPr>
                <w:rFonts w:ascii="Times New Roman" w:hAnsi="Times New Roman" w:cs="Times New Roman"/>
                <w:b/>
                <w:color w:val="215868" w:themeColor="accent5" w:themeShade="80"/>
                <w:sz w:val="12"/>
                <w:szCs w:val="12"/>
                <w:lang w:val="en-US"/>
              </w:rPr>
            </w:pPr>
            <w:r w:rsidRPr="00982D86">
              <w:rPr>
                <w:rFonts w:ascii="Times New Roman" w:hAnsi="Times New Roman" w:cs="Times New Roman"/>
                <w:b/>
                <w:color w:val="215868" w:themeColor="accent5" w:themeShade="80"/>
                <w:sz w:val="12"/>
                <w:szCs w:val="12"/>
                <w:lang w:val="en-US"/>
              </w:rPr>
              <w:t xml:space="preserve">YES </w:t>
            </w:r>
          </w:p>
        </w:tc>
        <w:tc>
          <w:tcPr>
            <w:tcW w:w="540" w:type="dxa"/>
            <w:shd w:val="clear" w:color="auto" w:fill="E5DFEC" w:themeFill="accent4" w:themeFillTint="33"/>
          </w:tcPr>
          <w:p w14:paraId="7AF5E616" w14:textId="65969FE6" w:rsidR="009323DF" w:rsidRPr="00982D86" w:rsidRDefault="00AF7D4F" w:rsidP="00740751">
            <w:pPr>
              <w:rPr>
                <w:rFonts w:ascii="Times New Roman" w:hAnsi="Times New Roman" w:cs="Times New Roman"/>
                <w:b/>
                <w:color w:val="215868" w:themeColor="accent5" w:themeShade="80"/>
                <w:sz w:val="12"/>
                <w:szCs w:val="12"/>
                <w:lang w:val="en-US"/>
              </w:rPr>
            </w:pPr>
            <w:r>
              <w:rPr>
                <w:rFonts w:ascii="Times New Roman" w:hAnsi="Times New Roman" w:cs="Times New Roman"/>
                <w:b/>
                <w:color w:val="215868" w:themeColor="accent5" w:themeShade="80"/>
                <w:sz w:val="12"/>
                <w:szCs w:val="12"/>
                <w:lang w:val="en-US"/>
              </w:rPr>
              <w:t>✓</w:t>
            </w:r>
          </w:p>
        </w:tc>
      </w:tr>
      <w:tr w:rsidR="00C0081C" w:rsidRPr="00982D86" w14:paraId="1879A5DA" w14:textId="77777777" w:rsidTr="00C0081C">
        <w:tc>
          <w:tcPr>
            <w:tcW w:w="828" w:type="dxa"/>
            <w:shd w:val="clear" w:color="auto" w:fill="E5DFEC" w:themeFill="accent4" w:themeFillTint="33"/>
          </w:tcPr>
          <w:p w14:paraId="0BE53961" w14:textId="77777777" w:rsidR="009323DF" w:rsidRPr="00982D86" w:rsidRDefault="009323DF" w:rsidP="00740751">
            <w:pPr>
              <w:rPr>
                <w:rFonts w:ascii="Times New Roman" w:hAnsi="Times New Roman" w:cs="Times New Roman"/>
                <w:b/>
                <w:color w:val="215868" w:themeColor="accent5" w:themeShade="80"/>
                <w:sz w:val="12"/>
                <w:szCs w:val="12"/>
                <w:lang w:val="en-US"/>
              </w:rPr>
            </w:pPr>
            <w:r w:rsidRPr="00982D86">
              <w:rPr>
                <w:rFonts w:ascii="Times New Roman" w:hAnsi="Times New Roman" w:cs="Times New Roman"/>
                <w:b/>
                <w:color w:val="215868" w:themeColor="accent5" w:themeShade="80"/>
                <w:sz w:val="12"/>
                <w:szCs w:val="12"/>
                <w:lang w:val="en-US"/>
              </w:rPr>
              <w:t xml:space="preserve">NO </w:t>
            </w:r>
          </w:p>
        </w:tc>
        <w:tc>
          <w:tcPr>
            <w:tcW w:w="540" w:type="dxa"/>
            <w:shd w:val="clear" w:color="auto" w:fill="E5DFEC" w:themeFill="accent4" w:themeFillTint="33"/>
          </w:tcPr>
          <w:p w14:paraId="73D6F4C9" w14:textId="77777777" w:rsidR="009323DF" w:rsidRPr="00982D86" w:rsidRDefault="009323DF" w:rsidP="00740751">
            <w:pPr>
              <w:rPr>
                <w:rFonts w:ascii="Times New Roman" w:hAnsi="Times New Roman" w:cs="Times New Roman"/>
                <w:b/>
                <w:color w:val="215868" w:themeColor="accent5" w:themeShade="80"/>
                <w:sz w:val="12"/>
                <w:szCs w:val="12"/>
                <w:lang w:val="en-US"/>
              </w:rPr>
            </w:pPr>
          </w:p>
        </w:tc>
      </w:tr>
    </w:tbl>
    <w:p w14:paraId="0DDC6627" w14:textId="77777777" w:rsidR="009323DF" w:rsidRPr="00740751" w:rsidRDefault="009323DF" w:rsidP="00982D86">
      <w:pPr>
        <w:spacing w:after="0" w:line="240" w:lineRule="auto"/>
        <w:rPr>
          <w:rFonts w:ascii="Times New Roman" w:hAnsi="Times New Roman" w:cs="Times New Roman"/>
          <w:color w:val="215868" w:themeColor="accent5" w:themeShade="80"/>
          <w:sz w:val="16"/>
          <w:szCs w:val="16"/>
          <w:lang w:val="en-US"/>
        </w:rPr>
      </w:pPr>
    </w:p>
    <w:sectPr w:rsidR="009323DF" w:rsidRPr="00740751" w:rsidSect="00447D0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844B5" w14:textId="77777777" w:rsidR="00693616" w:rsidRDefault="00693616" w:rsidP="00354DB0">
      <w:pPr>
        <w:spacing w:after="0" w:line="240" w:lineRule="auto"/>
      </w:pPr>
      <w:r>
        <w:separator/>
      </w:r>
    </w:p>
  </w:endnote>
  <w:endnote w:type="continuationSeparator" w:id="0">
    <w:p w14:paraId="137BD66C" w14:textId="77777777" w:rsidR="00693616" w:rsidRDefault="00693616" w:rsidP="00354D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C9049" w14:textId="77777777" w:rsidR="00693616" w:rsidRDefault="00693616" w:rsidP="00354DB0">
      <w:pPr>
        <w:spacing w:after="0" w:line="240" w:lineRule="auto"/>
      </w:pPr>
      <w:r>
        <w:separator/>
      </w:r>
    </w:p>
  </w:footnote>
  <w:footnote w:type="continuationSeparator" w:id="0">
    <w:p w14:paraId="749C9E29" w14:textId="77777777" w:rsidR="00693616" w:rsidRDefault="00693616" w:rsidP="00354D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B6552"/>
    <w:multiLevelType w:val="hybridMultilevel"/>
    <w:tmpl w:val="7DBE812A"/>
    <w:lvl w:ilvl="0" w:tplc="D7B288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D43B07"/>
    <w:multiLevelType w:val="multilevel"/>
    <w:tmpl w:val="6458E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8160566"/>
    <w:multiLevelType w:val="hybridMultilevel"/>
    <w:tmpl w:val="789ECE64"/>
    <w:lvl w:ilvl="0" w:tplc="04090001">
      <w:start w:val="1"/>
      <w:numFmt w:val="bullet"/>
      <w:lvlText w:val=""/>
      <w:lvlJc w:val="left"/>
      <w:pPr>
        <w:ind w:left="-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</w:abstractNum>
  <w:abstractNum w:abstractNumId="3" w15:restartNumberingAfterBreak="0">
    <w:nsid w:val="5F713648"/>
    <w:multiLevelType w:val="hybridMultilevel"/>
    <w:tmpl w:val="416076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F25ABF"/>
    <w:multiLevelType w:val="multilevel"/>
    <w:tmpl w:val="319C8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2NzM0MjUxNTI2sTRX0lEKTi0uzszPAykwrgUAyHozCSwAAAA="/>
  </w:docVars>
  <w:rsids>
    <w:rsidRoot w:val="009323DF"/>
    <w:rsid w:val="001B28A5"/>
    <w:rsid w:val="00207486"/>
    <w:rsid w:val="0024576B"/>
    <w:rsid w:val="00306826"/>
    <w:rsid w:val="00354DB0"/>
    <w:rsid w:val="003A7EAD"/>
    <w:rsid w:val="004072CC"/>
    <w:rsid w:val="00447D08"/>
    <w:rsid w:val="0053633B"/>
    <w:rsid w:val="006069F2"/>
    <w:rsid w:val="00693616"/>
    <w:rsid w:val="00740751"/>
    <w:rsid w:val="007E3C59"/>
    <w:rsid w:val="008A2D61"/>
    <w:rsid w:val="009323DF"/>
    <w:rsid w:val="00982D86"/>
    <w:rsid w:val="00AF7D4F"/>
    <w:rsid w:val="00C0081C"/>
    <w:rsid w:val="00EF6E81"/>
    <w:rsid w:val="00F2790D"/>
    <w:rsid w:val="00F3114E"/>
    <w:rsid w:val="00F93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A45855"/>
  <w15:docId w15:val="{8F894134-D777-4037-86D2-A0E14336E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9323DF"/>
    <w:rPr>
      <w:color w:val="0000FF" w:themeColor="hyperlink"/>
      <w:u w:val="single"/>
    </w:rPr>
  </w:style>
  <w:style w:type="table" w:styleId="Grilledutableau">
    <w:name w:val="Table Grid"/>
    <w:basedOn w:val="TableauNormal"/>
    <w:uiPriority w:val="59"/>
    <w:rsid w:val="009323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9323DF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354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54DB0"/>
    <w:rPr>
      <w:lang w:val="en-GB"/>
    </w:rPr>
  </w:style>
  <w:style w:type="paragraph" w:styleId="Pieddepage">
    <w:name w:val="footer"/>
    <w:basedOn w:val="Normal"/>
    <w:link w:val="PieddepageCar"/>
    <w:uiPriority w:val="99"/>
    <w:unhideWhenUsed/>
    <w:rsid w:val="00354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54DB0"/>
    <w:rPr>
      <w:lang w:val="en-GB"/>
    </w:rPr>
  </w:style>
  <w:style w:type="character" w:styleId="Mentionnonrsolue">
    <w:name w:val="Unresolved Mention"/>
    <w:basedOn w:val="Policepardfaut"/>
    <w:uiPriority w:val="99"/>
    <w:semiHidden/>
    <w:unhideWhenUsed/>
    <w:rsid w:val="001B28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92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1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1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981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0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900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4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11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1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76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36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3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6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67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398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3538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6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00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24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89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2967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8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299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0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89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78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7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4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37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1966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315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15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3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48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227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0917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03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50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81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3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42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78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55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4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5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229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404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4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70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960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531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43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02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de.dilan@ictuniversity.edu.c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</TotalTime>
  <Pages>2</Pages>
  <Words>280</Words>
  <Characters>1542</Characters>
  <Application>Microsoft Office Word</Application>
  <DocSecurity>0</DocSecurity>
  <Lines>12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Alain Isoh</dc:creator>
  <cp:lastModifiedBy>NDE DILAN</cp:lastModifiedBy>
  <cp:revision>2</cp:revision>
  <dcterms:created xsi:type="dcterms:W3CDTF">2024-07-04T19:39:00Z</dcterms:created>
  <dcterms:modified xsi:type="dcterms:W3CDTF">2024-07-04T19:39:00Z</dcterms:modified>
</cp:coreProperties>
</file>